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บริหารโครงงานด้านเทคโนโลยีสารสนเทศ</w:t>
      </w:r>
      <w:r>
        <w:t xml:space="preserve"> </w:t>
      </w:r>
      <w:r>
        <w:t xml:space="preserve">110264</w:t>
      </w:r>
    </w:p>
    <w:p>
      <w:pPr>
        <w:pStyle w:val="Date"/>
      </w:pPr>
      <w:r>
        <w:t xml:space="preserve">วันพฤหัสบดีที่</w:t>
      </w:r>
      <w:r>
        <w:t xml:space="preserve"> </w:t>
      </w:r>
      <w:r>
        <w:t xml:space="preserve">11</w:t>
      </w:r>
      <w:r>
        <w:t xml:space="preserve"> </w:t>
      </w:r>
      <w:r>
        <w:t xml:space="preserve">กุมภาพันธ์</w:t>
      </w:r>
      <w:r>
        <w:t xml:space="preserve"> </w:t>
      </w:r>
      <w:r>
        <w:t xml:space="preserve">2564</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หัวข้อความรู้เบื้องต้นเกี่ยวกับการบริหารโครงการ ก็ช่วงที่เราหยุดผมก็ให้งานไปแล้วนะครับ 2-3 งานใช่ไหม ก็คงผ่านหูผ่านตา ก็สวัสดีพี่ล่ามด้วยนะครับ พี่ล่ามด้วย ตอนนี้นะครับ เราจะมามองดูว่าวิชาที่เราเรียนนี่นะครับ วิชานี้ผมก็จะไม่เน้นมาก เพราะว่าจบไปเขาคงไม่ให้เราไปทำจริงหรอก ด้วยข้อจำกัดของพวกเรานี่นะครับ จะให้ดูโครงสร้างใหญ่นะครับ ว่าการบริหารโครงการนี่มันมีความสำคัญอย่างไรกับหลักสูตรของเรานะครับ ความหมายของ… ให้เราไปค้นแล้วหรือไม่ได้จำเลย ลอกอย่างเดียวบางคนนะครับ เขาบอกว่าการบริหารโครงการ ก็มีหลายนักวิชาการนะครับ ที่ให้ความหมายไว้ก็หมายถึงความพยายามนะครับ การกระทำนะครับ เขาใช้คำว่า</w:t>
      </w:r>
      <w:r>
        <w:t xml:space="preserve"> </w:t>
      </w:r>
      <w:r>
        <w:t xml:space="preserve">“</w:t>
      </w:r>
      <w:r>
        <w:t xml:space="preserve">ชั่วคราว</w:t>
      </w:r>
      <w:r>
        <w:t xml:space="preserve">”</w:t>
      </w:r>
      <w:r>
        <w:t xml:space="preserve"> </w:t>
      </w:r>
      <w:r>
        <w:t xml:space="preserve">นะครับ คือการกระทำ หรือความพยายามชั่วคราวใช้ผลิตหรือผลลัพธ์พิเศษที่ไม่เหมือนใคร เราหมายถึงโครงการนะครับ โครงการ มีอีกความหมายถึงนะครับ หมายถึงข้อเสนอที่ทำเรื่องใดเรื่องหนึ่งให้สำเร็จไว้ก่อน โดยมีการวางแผนไว้ล่วงหน้านะครับ เช่น งานวิจัย การสร้างถนน การสร้างเขื่อนอะไรอย่างนี้นะครับ เป็นโครงการเราเคยได้ยินใช่ไหมครับ โครงการ เช่น ตอนนี้โครงการอะไรครับ ดัง ๆ อยู่ตอนนี้ โครงการคนละครึ่ง โครงการหมอชนะ โครงการไทยชนะ นี่ คือ โครงการ เป็นโครงการชั่วคราวไม่ถาวรนะครับ ก็มีคนให้คำนิยามกับโครงการ เช่น เขาบอกว่าการบริหารโครงการนั้น คือ การจัดการนะครับ การใช้ทรัพยากรต่าง ๆ ที่มีอยู่อย่างเหมาะสมนะครับ แล้วก็สมมบูรณ์ที่สุด เพื่อให้การดำเนินการมาแล้วกันด้วยครูนี่คำว่า ทรัพยากรในที่นี้ บุคลากรนะครับ ซึ่งมีความเชี่ยวชาญนะครับ มีความสามารถ เครื่องมือข้อมูลต่าง ๆ แหล่งทุน งบประมาณต่าง ๆ เหล่านี้ เราถือว่าเป็นทรัพยากรในการบริหารโครงการ ตัวอย่างโครงการนะครับ เห็นไหมครับ โครงการก่อสร้างอาคาร รถไฟใต้ดิน รถไฟฟ้า การก่อสร้างถนน การก่อสร้างถนนการก่อสร้างท่าเรือสนามบิน นี่เป็นลักษณะของโครงการ หรืออะไรนะ ที่ COVID เราอะไรนะ หรือเป็นโครงการ หรือเป็นโครงการที่เกิดชั่วครั้ง ไม่ได้ตลอดถาวรนะครับ โครงการ พอสำเร็จแล้วก็เปลี่ยนโครงการใหม่ นี่คือหลักการของการบริหารโครงการในรายวิชานี้นะครับ จุดประสงค์ของมันก็คือ พอเราเรียนรายวิชานี้จบ เราจะสามารถเขียนโครงการขึ้นมาได้อย่างน้อย 1 โครงการนะครับ แต่ในที่นี้ผมคงให้พวกเราเป็นกลุ่ม อันนี้ผมให้ทำเป็นกลุ่มนะ ทำเป็นกลุ่ม พวกเราเหลือกี่คน คงไม่ถึง สัก18 ประมาณนั้นละ 18-20 คนนะครับ ให้เป็นกลุ่มนะครับ สัก 4 กลุ่มก็พอ พอสิ้นเทอม ทุกคนต้องนำเสนอโครงการที่จะเขียนขึ้นมาเดี๋ยวจะมีตัวอย่างให้นะครับ เพราะว่าสัปดาห์หน้าผมไม่อยู่ 18-19 เดี๋ยวพาโจโจ้ไปแนะแนวนะครับ เดี๋ยวให้พวกเราค้น ตัวอย่างโครงการ เขามีจุดประสงค์อย่างไร เขามีวัตถุประสงค์อะไรอย่างไร ก็ฝากประชาสัมพันธ์นะครับ ถ้าใครมีรุ่นน้องก็ฝากพามาเรียนด้วย 1/64 ปีหน้าปีหน้าไม่รู้ได้เปิดหรือเปล่าไม่รู้นะ ตั้งไว้แค่ 10 คนนะครับ เห็นบอก 5 คนก็จะเปิด ต้องเปิดไว้นะครับ ไม่อย่างนั้นเราจะโดนปิดหลักสูตรนะครับ ก็ต้องดูกัน ช่วยกันนะครับ ตัวอย่าง เช่น โครงการทางสังคม ซึ่งวัฒนธรรมโครงการมันก็มีหลากหลายรูปแบบนะครับ หลายมิตินะครับ เช่น ทางสังคม เช่น เขาบอกโครงการ ฝึกอบรม นี่ใกล้พวกเราเลย นะครับ เดี๋ยว 1/64 ทันอยู่พวกเรานะครับ ผมก็จะพาพวกเราอบรมสัมมนาหลายเรื่องนะครับ แต่เนื่องจากติด COVID นะครับ ไอโครงการต่าง ๆ ที่มีให้อยู่แล้วนะครับ เพียงแต่ว่าเราจะทำได้หรือเปล่านะครับ ติดต่อวิทยากรไว้แล้ว อยู่กรุงเทพฯ เราจะมาให้อบด้วยไหม ไม่นะครับ เราก็กลัวคนกรุงเทพฯ ก็กลัวเรานะครับ ต่างคนต่างกลัวกันนะครับ ทุกวันนี้นะครับ ก็ลองดูว่าเมื่อถึงเวลานั้นจะเป็นอย่างไรนะครับ มันจะเป็นอย่างไร ถ้าโควิดไม่หายก็ต้องปรับนะครับ ว่าโครงการจะทำอย่างไร คุณลักษณะของโครงการนั้นนะครับ ก็จะประกอบไปด้วย 1. นะครับ ต้องมีวัตถุประสงค์ที่ชัดเจน เวลาเราเขียนโครงการนี่นะครับ แต่ละโครงการก็จะมีลักษณะที่ชัดเจนมันก็จะไปสืบเนื่องกับอะไรครับ กับวิชาโครงงานเราใช่ไหม ดูโครงงานเป็นอย่างไรบ้าง เดี๋ยวจบตัวนี้จะถามโครงการทีละคนนะครับ ว่าไปถึงไหนแล้ว มีหัวข้ออะไรอย่างไรนะครับ ผมจะนัดสอบเดือนหน้านะครับ สอบหัวข้อ คุณลักษณะของโครงการ คือ ต้องมีวัตถุประสงค์ที่ชัดเจน มีระยะเวลาที่มีการเริ่มต้นและสิ้นสุด ไม่ใช่เริ่มต้นและไปเรื่อย ๆ ไม่ได้นะครับ โครงการต้องมีเริ่มต้นและสิ้นสุด มีการใช้ทรัพยากรครอบคลุมทั้งหมดเลย รวมทั้ง คน ฮาร์ดแวร์ ซอฟต์แวร์ ทรัพย์สินอื่น ๆ จะต้องครอบคลุม มีเจ้าของหรือผู้สนับสนุน โครงการจะต้องมีผู้รับผิดชอบนะครับ โคางการจะขึ้นมาลอย ๆ ไม่ได้ เราจะเห็นว่าโครงการหลาย ๆ โครงการที่เราเห็นในปัจจุบันก็จะมีทั้งความสำเร็จและความไม่สำเร็จ ก็เกิดจากหลายปัจจัยหลายอย่าง เขาจะว่ากัน ลักษณะอันหนึ่งของโคงการ ก็คือความไม่แน่นอนอาจปรับเปลี่ยนได้นะครับ ใช่ไหม เหมือนปีที่แล้ว เราดูโครงการ จะพาไปมหาลัยใหญ่ ๆ เป็นอย่างไรครับ ไปได้แค่ ม. เกษตรฯ ข้างบ้านเรา แล้วก็ ม. นครพนม ฝนตก ไปไหว้พญานาค กลับมาโควิดระบาดไปไหนไม่ได้เลยนะครับ เกิดความไม่แน่นอนขึ้น นี่ คือ โครงการนะครับ มีการดำเนินการอยู่ภายใต้ข้อจำกัด เช่น เวลาต้อง เท่านั้น เท่านี้ เงินต้องเท่านั้นเท่านี้ นี่คือคุณลักษณะของโครงการ มันจะมีลักษณะของข้อจำกัดค่อนข้างเยอะนะครับ เช่น บอกว่าเราต้องการไปศึกษาดูงาน โครงการศึกษาดูงาน สำหรับนักศึกษาห้องพิเศษ สมมตนะ ตั้งงบประมาณไว้ 2,500 บาท เป็นอย่างไรใบเตย ไปได้ไหม 2,500 ต้องการไปเกาะช้าง ไม่ได้นะครับ นี่คือข้อจำกัดบางอย่าง หลายคนก็บอกอาจารย์ทำไมไม่พาพวกหนูไปภูเก็ต อยากไปไหม อยากไปครับ แต่เป็นอย่างไรครับ ค่าใช้จ่ายมันเยอะนะครับ เรานั่งรถไปไหวไหม เมื่อปี 2542 ผมเคยนั่งรถจากสกลนครไปพังงา กระบี่ ภูเก็ต ถ้าถามว่าทุกวันนี้ให้ไปไหม ไม่ไปเด็ดขาดนะครับ ถามว่าสมัยก่อนทำไมไปได้ สกลนครก็ยังไม่มีเครื่องนะครับ แล้วอีกอย่างเรายังเป็นวัยรุ่นนะครับ อายุ 23-24 เป็นอย่างไรครับ ยังห้าวอยู่นะ ยังห้าวอยู่ ยังแข็งแรงนะครับ ปัจจุบันเป็นอย่างไรครับ แค่ไปโคราชวันเดียวกลับมาปวดแข้งปวดขา อายุเยอะนะครับ โครงการระบบงานคอมพิวเตอร์นะครับ ในรายวิชานี้จะเน้นทางด้านเทคโนโลยีสารสนเทศ ก็คือทางด้านคอมพิวเตอร์ของเราว่ามันจะเป็นลักษณะโครงการอย่างไรนะครับ โครงการนี้เราชอบเรียกว่า Project ใช่ไหม ทำโปรเจคนั้นโปรเจคนี้ เขาบอกว่าโครงการระบบการคอมพิวเตอร์นั้น ก็คือสัญญาทำงานร่วมกัน 2 ฝ่ายนะครับ ประกอบด้วยใครครับ เจ้าของเทคโนโลยี เจ้าของระบบงานเราอาจจะมองภาพไม่ออกนะ เดี๋ยวเราจะให้ดูตัวอย่างนะ พอเราไปค้นตัวอย่างจะมองภาพออกว่า อ๋อ คนนี้เป็นตรงโน้นตรงนี้ เรามีโครงการ จะพัฒนาห้องระบบปฏิบัติการคอมพิวเตอร์เพื่อนช่วยในระบบล่ามออนไลน์นะครับ เราทำเองคนเดียวได้ไหม ได้ไหมตาล มันต้องประกอบไปด้วยใครครับ 1. คนที่ต้องการโครงงานนั่น ก็คือใครครับ เช่น มหาวิทยาลัย ต้องการระบบนี้ ส่วนที่ 2 คือ ใครครับ ตอนที่เราใช้งานปัจจุบันนี้ เราทำเองได้ไหม เราต้องอาศัยใครครับ ผู้เชี่ยวชาญเฉพาะฝ่ายเทคโนโลยี ตอนนี้เราใช้ของใครครับ จาก NECTEC ใช่ไหม ทีมงาน NECTEC ก็จะมาดูให้เรานะครับ เราก็จะเป็นเจ้าของอยู่ที่สกลนคร อันนี้เป็นลักษณะของโครงการนะครับ ในระบบคอมพิวเตอร์ ใช้ทรัพยากรอย่างมีประสิทธิภาพนะครับ มีวันเริ่มต้นและสิ้นสุดโครงการที่ชัดเจนนะครับ เริ่มเมื่อไหร่ สิ้นสุดเมื่อไหร่นะครับ เรามาไม่ทันนะ ตอนที่โครงการนี้เกิดขึ้นเราจะเห็นว่าเราเริ่มโครงการเมื่อปี 2560 เราก็ว่าจะทดลองปลายปี 60 นะครับ 60 จำได้ไหม น้ำท่วมเราจำได้ไหม น้ำท่วมสกลนคร เราก็ต้องยืดออกไปนะครับ ตอนนั้นน้ำท่วมเราน้ำท่วมใหญ่นะครับ เราก็เลยหยุดไปเกือบ 6 เดือน วัตถุประสงค์ของโครงการนะครับ ก็ประกอบด้วยหลักใหญ่ ๆ ดังนี้นะครับ ต้องตรงต่อเวลา ตามงบประมาณที่กำหนดไว้ เป็นไปตามระบบของงาน พึงพอใจสำคัญนะครับ ต้องตรงต่อเวลา เช่น บอกว่าระบบโครงงานนี้ โครงการนี้จะแล้วเสร็จวันที่ 30 มีนาคม 2564 ต้องเสร็จ ต้องตรงเวลา แต่ความเป็นจริงเป็นอย่างไรครับ ประเทศไทยเรา เราจะสร้างตึก นี่ผมยกตัวอย่างง่าย ๆ ตึก 10 ตึก 10 เป็นเวลาใช้สร้างนานที่สุดในราชภัฏ สกลนคร ถ้าผมจำไม่ผิดประมาณเกือบ 7 ปี ผู้รับเหมาทิ้งงานแล้วทิ้งงานอีก นึกออกไหม จะทุบทิ้งก็ไม่ได้ สักพักทิ้งงาน ทิ้งงาน ทิ้งงาน เกือบ 7 ปี ผมก็เป็นคณะกรรมการทีมนั้นด้วยนะครับ ลาออกแล้วลาออกอีก ลาออก… กลัวติดคุกเด้อ อ้นเด้อ มา 6 เดือนทิ้งงานครับ ได้เงินงวดแรกไปเลย ตึกเราทาสีได้ครึ่งหนึ่ง อีกตึกหนึ่งยังไม่ทาสี ตึก 10 นะครับ สร้างนานที่สุดนะครับ งบประมาณที่กำหนดจะต้องเป๊ะนะครับ บางคนของบประมาณโครงการเป็น ร้อย ๆ ล้าน ใช้ไป 15 ล้านเป็นอย่างไรครับ ปีต่อมาเขาจะให้เจ้าไหม ไม่ให้ เขาบอกใช้เงินไม่เป็น บางคนบอกขอ 100 ล้าน ใช้ 150 ล้าน ก็ไม่ได้นะครับ นี่ คือ ลักษณะของโครงการนะครับ วัตถุประสงค์นะครับ เป็นไปตามความต้องการของระบบงาน บางคนทำโครงการหนึ่งไปบรรลุประสงค์อีกโครงการหนึ่ง เคยไหมครับ เดี๋ยวเราจะไปลอง ตอนที่เราเขียนโครงการจะนึกภาพออกเดี๋ยวจะให้ศึกษาว่าเราไปดูตัวอย่างโครงการหลาย ๆ อย่างมารวมกันนะครับ มาให้ดูกับงานปกติมันต่างกันอย่างไรนะครับ จะเห็นว่าทุก ๆ ปีนี่อย่างราชภัฎสกลนครของเรา หรือหน่วยงานของรัฐจะต้องมีการเขียนโครงการขึ้นไปนะครับ ถ้าไม่เขียนโครงการขึ้นไปขอได้ไหมอ้น ไม่ได้นะครับ เหมือนอย่างนี้ ปีนี้เราจะรับนักศึกษาอีก 1 หมู่เรียน ถ้าเราไม่เขียนโครงการล้อไว้เขาให้เราไหม ไม่ให้นะครับ มาดูความแตกต่างนะครับ การบริหารโครงการมีเวลาจำกัด แต่การบริหารงานปกติเป็นอย่างไรครับ ไปเรื่อย ๆ เช่น ผมสอนหนังสือนี่ เป็นงานปกติ ผม ปีหน้าได้สอนอีกไหม สอนไหมอ้น สอนไปเรื่อย ๆ ครับ จนกว่าจะเกษียณนะครับ แต่บริหารโครงการมันมีเวลาจำกัด เช่น เราจะพัฒนาระบบโครงการ ไทยชนะ อย่างนี้นะครับ แต่เขาให้ใช้กี่เดือน พวกเราได้กันอยู่บ่ ได้คนละ 3,500 บ่ 3,500 ก็ 7,000 2 เดือนก็ไปซื้อของที่มีประโยชน์นะครับ อย่าไปขายสิทธิ์เหมือนเราเขาโฆษณานะ มีโทษติดคุกเด้อ นะครับ การบริหารโครงการนะครับ ใช้ทรัพยากรอย่างเดส่งคืน แต่การบริหารงานปกติทรัพยากรใช้ไปเรื่อย ๆ ต่อเนื่องนะครับ ทรัพยากร เช่น คน เช่น ผมบอกว่าผมจะพัฒนาผมบริหารโครงการห้องล่ามออนไลน์ ผมใช้ทรัพยากรจากไหนครับ จากทั้งมหาวิทยาลัย จากทาง NECTEC จากทางสมาคมต่าง ๆ เหล่านี้พอเสร็จโครงการแล้วใช้ต่อไหม ใช้ไหมครับ ใช้อยู่บ่ ข้าใช่บ่ ตอนนี้โครงการเราเสร็จแล้ว เหมือนพี่ปอยบอกเสร็จแล้วปุ๊ปนี่ พี่ปอยจะโทรศัพท์ไปบอกให้มาดำเนินการต่อเราได้ไหม จริง ๆ ไม่ได้นะครับ แต่เราเป็นอย่างไรครับ มันเป็นสัญญาใจกัน เดี๋ยวเทอมหน้านะครับ เทอมหน้า เดี๋ยวปอยวางแผนนะครับ ผมจะย้ายเครื่องห้องนี้ขึ้นไปข้างบน เอาข้างบนมาข้างล่างนะครับ เพราะเครื่องนี้ ห้องนี้มันไม่ไหวแล้ว จะเขียนโปรแกรมทีหนึ่งแต่เขียนโปรแกรมทีหนึ่งเป็นอย่างไรครับ อืด ช้านะครับ เอาเครื่อง Mac ลงมานะครับ เดี๋ยวจะประสานกับทีมงาน ดร. โป้งว่า รองรับหรือยังของอันนั้นน่ะ IOS เราน่ะ เราสามารถ Move ลงมาแล้วใช้เลยได้ไหม เดี๋ยวค่อยคุยกันรายละเอียดนะครับ เขาบอกการบริหารโครงการนะครับ ทีมงานมีการปรับปรุงเปลี่ยนแปลงเวลาตามสถานการณ์ แต่ถ้าเป็นงานปกติ ทีมงานคงตัวครับ ไม่เปลี่ยน เช่น มีอาจารย์อยู่กี่คนก็ว่าไป มีเจ้าหน้าที่แต่ละคนก็ว่าไปแต่การบริหารโครงการทีมงานเปลี่ยนนะครับ การบริหารโครงการความชำนาญของผู้ร่วมทีม ต้องใช้ความรู้ความสามารถที่มีอยู่แล้ว ก็คือ เขาต้องเชี่ยวชาญชำนาญอยู่แล้วนะครับ ถึงจะมาบริหารโครงการได้ ไม่ใช่ว่าเตยเล็กเตยใหญ่ ไปบริหารโครงการไทยชนะอย่างนี้ ได้ไหม ได้ไหมเตย เตยยังไม่รู้ด้วยซ้ำไทยชนะ คืออะไร คืออะไร จะให้เตยไปดูแล ไม่ได้นะครับ ไม่ได้นะครับ แต่ถ้าเป็นการบริหารงานปกติ ค่อย ๆ ฝึกใช้เอาครับ ปีที่ 1 อาจารย์พิเชญฐ์มาสอนอาจจะยังไม่ชำนาญ เดี๋ยวปีที่ 3-4 สะสมไปเรื่อย เห็นไหมครับ นี่คือความแตกต่างของการบริหารโครงการและงานปกตินะครับ การบริหารโครงการนั้น การต่อรองค่อนข้างสูงมีการแข่งขันสูงมีการต่อรองสูงเนื่องจากว่าเป็นอย่างไรครับ มันมีเวลาจำกัด เวลาเขามาบริหารโครงการเขาจะต่อรอง แข่งขันค่อนข้างสูง แต่ถ้าการบริหารงานปกติ ความขัดแย้งก็น้อยเพราะค่อย ๆ ทำ ค่อย ๆ คุย นี่คือความแตกต่างนะครับ ระหว่างการบริหารโครงการและการบริหารงานปกตินะครับ คราวนี้มาดูประโยชน์ของการบริหารโครงการมีอะไรบ้างนะครับ เขาบอกมีการควบคุมที่ดีทั้งด้านการเงิน บุคลากร และทรัพยากรอื่น ๆถ้าเรามีการบริหารโครงการนะครับ เราจะควบคุมได้ทั้งงบประมาณและบุคลเราควบคุมได้หมดเลยนะครับ เช่น เราบอกว่าเรามีการบริหารโครงการรับนักศึกษาพิเศษ ประจำปี 2564 จำนวน 30 คน อย่างนี้เราก็จะดูได้ว่าเราจะใช้เงินเท่าไร ใช้บุคลากรกี่คนนะครับ ใช้ทรัพยากรอะไรบ้าง ควบคุมได้ ถ้าเป็นเกี่ยวกับการค้า ก็จะมีความสัมพันธ์กับลูกค้าที่ดี นี่คือประโยชน์ของการบริหารโครงการ ถ้าเป็นของเราเป็นอย่างไรครับ เหมือนพี่อุ๋ยอย่างนี้ เหมือนพี่ปอยอย่างนี้ ถ้าไม่มีการบริหารของเราเลยในศูนย์ DSS เรานี่ ลูกค้าเราคือใครครับ นักศึกษาใช่ไหม นักศึกษานะครับ ลูกค้าของมหาวิทยาลัย ถ้า มหาวิทยาลัยไม่มีนักศึกษาเมื่อไหร่เจ๊ง อาจารย์ก็เตรียมหางานใหม่ทำ นะครับ มหาลัยหลาย ๆ ที่ตอนนี้เป็นอย่างไรครับ เริ่มปิดตัวลงใช่ไหมเตย ปิดตัวไปแล้ว นะครับ ช่วงนี้เรา ผมถือว่าเราจะโชคดีหรือโชคร้ายไม่รู้นะ ปีหน้าเราจบ COVID น่าจะไปแล้ว แต่ไม่ได้ไปตลอด แต่น่าจะไปไปแล้ว ก็คือก็คงทำงานได้ปกติแต่ต้องเป็นแบบ New Normal ทั้งหมดเลยนะครับ หน้ากากต้องสวมต่อไหม ต้องสวมต่อ ต้องล้างมือ ฉีดวัคซีนแล้ว ก็ใช่ว่าเราจะไม่เป็นแล้ว อาจจะเป็นอีกนะครับ เราสังเกตไหมว่าทำไมภาคอีสานของเราถึงไม่ติด น่าคิดไหมนะ ข่าวล่าสุดที่อยู่อะไรนะ ทำตะกร้าใช่ไหม มางานศพ 3 วัน 3 คืน นั่งกินเหล้าขาว พี่น้องญาติมันไม่ติด มันเป็นไปได้ไหม แต่ก็เป็นไปแล้วนะ หรือว่าบ้านเรากะทูมปอยทำไมบ้านเราไม่ติดนะนี่ หรือเราหรือกินผักกินหญ้าเยอะ เลยไม่ติด สังเกตไหมว่าบ้านเราจะไม่ค่อยติดประโยชน์อันต่อมา คือ ค่าใช้จ่ายของเราต่ำนะครับ อันสุดท้ายเขาบอกเป็นขวัญพนักงานดีขึ้น ขวัญกำลังใจ ถ้าเกิดคนไม่บริหารโครงงาน โครงการเลยนะครับ สุดท้ายมาเป็นอย่างไรครับ นึกง่าย ๆ นะครับ ถ้าเราขายของ เราไม่มีการวางแผนเป็นอย่างไรครับ เปิดร้านก๋วยเตี๋ยวสักร้านหนึ่ง โจโจ้ตำส้มตำ โจโจ้ตำระเบิดอย่างนี้ แต่โจโจ้ตำแหลกลานเลยครับ ตำไม่สนใจอะไรเลย โอกาสเจ๊งสูงไหม สูงนะครับ สาเหตุความล้มเหลวของโครงการนะครับ อันนี้พูดคร่าว ๆ ก่อนนะครับ เดี๋ยวลงรายละเอียดบทต่อ ๆ ไปนะครับ Stand สาเหตุความล้มเหลวของโครงการสำคัญ ได้แก่นะครับ การมีส่วมร่วมของผู้ใช้ ถ้าโครงการนั้น ไม่มีความร่วมมือหรือส่วนร่วมจะทำให้โครงการล้มเหลวนะครับ โครงการนั้นถ้าไม่ได้รับการสนับสนุนจากผู้บริหารโครงการนั้นก็จะล้มเหลวเช่นเดียวกันใช่ไหม สังเกตไหมครับ เช่น ทำไมมหาลัยหนึ่ง เอาโรงเรียนดีกว่า โรงเรียนดีกว่าเห็นภาพดีนะครับ ทำไมโรงเรียนเด็กอยากเรียนจังเลย บางโรงเรียนใช้อินเทอร์เน็ตเร็วมาก บางโรงเรียนไม่ใช้เลย มันขึ้นอยู่กับผู้บริหารด้วยนะครับ ความชัดเจนของโครงการ ถ้าไม่เกิดความชัดเจนของโครงการ โครงการนั้นก็จะเกิดความล้มเหลวขึ้น การวางแผนโครงการต้องเหมาะสม ถ้าวางแผนไม่เหมาะสมความล้มเหลวก็เกิดขึ้นได้เช่นกันนะครับ อีกอันหนึ่งก็คือความคาดหวังของโครงการที่สอดคล้องกับสภาพความเป็นจริง จากตอนนี้นะครับ โครงการอะไรก็แล้วแต่ ถ้าเราไม่มองถึงสถานการณ์โควิด โครงการเราเจ๊งนะครับ โครงการปีนี้เรามีอยู่ 2 โครงการ ผมกำลังมองเลยว่า เราจะได้วัคซีนปลายปีนี้ใช่ไหม แต่เป็นอย่างไรครับ เดี๋ยวนี้โครงการของเรามีอยู่ 2 โครงการนะครับ งบประมาณมีอยู่ เรานั่งกุมขมับว่าจะเอาอย่างไรดี สงสัยจะพาพี่อุ๋ยไปดูงานที่แม่น้ำโขงไรงี้ ไปไหนไม่ได้เลย ก็รอดูครับ เมษายน-พฤษภาคม เป็นอย่างไร จะครับ ถ้ายังไม่เป็นไงก็ปรับนะครับ ปรับตัวอันนี้เป็นความรู้ในการบริหารโครงการนะครับ จะมีส่วนประกอบอยู่ 3 ส่วนใหญ่ ๆ ดังนี้นะครับ 1. ผู้มีส่วนได้ส่วนเสีย 2. ความรู้ความบริหารโครงการ เทคนิคการบริหารโครงการนี่คือส่วนประกอบของการบริหารโครงการนะครับ ผู้มีส่วนได้ส่วนเสีย คือใคร ครับ เขาบอก ก็คือบุคคลที่เกี่ยวข้องหรือได้รับผลกระทบจากกิจกรรมต่าง ๆ ของโครงการ เช่น ทีมงาน เจ้าหน้าที่ สนับสนุนลูกค้า หรือผู้ใช้อยู่ฝั่งตรงข้ามโครงการของโครงการนะครับ ความรู้ของการบริหารโครงการนะครับ เป็นความรู้ ความสามารถที่สำคัญ ที่ผู้จัดการโครงการต้องพัฒนาทั้งหมด 9 ด้านจำได้ไหมครับ ที่ให้การบ้านไป หรือไม่รู้ เขียนไปอย่างนั้นล่ะ ลอก ๆ ไปอย่างเดียว รายวิชานี้ก็มีเกรดเด้อ ไม่ผ่านก็ไม่ผ่านนะครับ ตกนะ 3 หน่วนกิต มีทั้งหมดอยู่ 4 ด้าน เป็นความรู้หลัก และ 5 ด้าน เป็นความรู้ที่คอยสนับสนุนโครงการนะครับ เหมือนรู้นี้ดังรู้นี้นะครับ ได้แก่การบริหารขอบเขต การบริหารเวลา การบริหารค่าใช้จ่าย การบริหารคุณภาพ นี่คือความรู้หลักนะครับ ส่วนความรู้ที่ใช้สนับสนุน การบริหารแบบบูรณาการ การบริหารการสื่อสาร การบริหารความเสี่ยง การบริหารการจัดซื้อจัดจ้าง นี่คือสนับสนุนนะครับ นี่คือความรู้ 9 ด้าน ที่จะทำให้โครงการเราเกิดความสำเร็จขึ้นนะครับ ความรู้หลักนะครับ เป็นอย่างไร มีอะไรบ้างนะครับ การบริหารขอบเขต เป็นการบริหารขอบเขตงานทั้งหมดนะครับ เพื่อให้โครงการนั้นเสร็จสมบูรณ์ ต้องกำหนดขอบเขตครับ ทำที่ไหน ทำเมื่อไหร่ ใช้งบประมาณเท่าไร อะไรอย่างไร ชัดเจนนะครับ การบริหารเวลานะครับ การประมาณเวลาให้งานสำเร็จจะต้องชัดเจนนะครับ การบริหารค่าใช้จ่าย ก็เป็นเรื่องของงบประมาณนะครับ ต้องให้ชัดเจน การบริหารคุณภาพ ก็คือว่าที่ทำนั้นมีคุณภาพตามที่กำหนดนะครับ ซึ่งวิธีการนั้นทำอย่างไร เราค่อยว่ากันลึก ๆ นะครับ ว่าเราจะบริหารโครงการและใช้เครื่องมือและเทคโนโลยีอะไรช่วยนะครับ ส่วนความรู้นะครับ สนับสนุนโครงการ 5 ด้านนะครับ ก็มีการบูรณาการ ทรัพยากรมนุษย์ การบริหารความเสี่ยง การจัดซื้อจัดจ้างนะครับ ตัวอย่างเช่น การบริหารแบบ การบูรณาการนะครับ เป็นอย่างไรครับ เป็นการประสานความรู้ต่าง ๆ อยู่ในโครงการนะครับ ส่วนการบริหารทรัพยากรมนุษย์ เป็นความรู้ที่ตระหนักการเอาคน มาใช้อย่างประสิทธิภาพ ประสิทธิผลในการบริหารโครงการเราจะไม่เอาคนที่ไม่รู้เรื่องมาทำนะครับ หลายต่อหลายโครงการที่จะเห็นว่ามันไม่ประสบความสำเร็จ เนื่องจากว่าเราเอาคนที่ไม่มีความเชี่ยวชาญนั้นมาบริหารโครงการนะครับ จริงไหม เหมือนเอาทหารมาบริหารประเทศอย่างนี้ครับ ไม่ได้ว่าให้ใครนะ เป็นต้น บริหารโครงการทั่วประเทศเลย เป็นอย่างไรครับ เอาใครไม่รู้มานั่งกระทรวงศึกษาธิการ ไปเป่านกหวีดอยู่สนามหลวงอย่างนี้เป็นต้นนะครับ ใช่ไหม เอาพอหอมปากหอมคอนะครับ เดี๋ยวมันจะไปไกลใช่ไหมอ้นอาตมา การสื่อสารนะครับ การบริหารการสื่อสาร เราจะสื่อสารเขาอย่างไร เราต้องมีหลักการของเรา ความเสี่ยงมีอะไรบ้างนะครับ เราต้องระบุไว้นะครับ โครงการของเราที่เราจะทำนี่ มีความเสี่ยงอะไรบ้าง เช่น ถ้าเกิดเราไปทำที่ 3 จังหวัดชายแดนภาคใต้ เสี่ยงอะไรครับ เสี่ยงตายใช่ไหม มีเพื่อนผมอยู่ยะลานะครับ เขาก็ชวนไปเที่ยวผมก็ไม่ไปถึงทุกวันนี้นะครับ ทะเลาะกับเมีย ขอย้ายไปภาคใต้ เมียบอกตอนนี้เชิญนะครับ ย้ายไปไหมอ้น ตอนนี้เขาไม่ให้ย้ยนะครับ แต่เมื่อก่อนใช้ได้ หรือการบริหารการจัดซื้อจัดจ้างนะครับ การจัดซื้อจัดจ้าง ภาคเอกชน เหมือนไหมครับ ไมเหมือนนะครับ ถ้าเอกสถ้าเอกชนมีเงินซื้อเลย มีเงินต่อรองได้สูง แต่ภาครัฐบาลเป็นอย่างไรครับ กว่าจะซื้อได้ครับ ใช้เวลาล่ำเวลา เราต้องซื้อประมาณเท่าไรครับ ไม่ต่ำกว่า 15-20 บาทนะครับ นี่คือลักษณะ อันนี้มันต่างกันอย่างไร เวลาเราไปหาข้อมูลนะครับ เวลาเราไปหา ข้อมูล ไปหาตัวอย่างมันต่างกันตรงนี้ ๆ ทำไมคอมพิวเตอร์เครื่องเดียวกัน ราชภัฏพระนครซื้อราคา 500 บาท แต่บริษัทเจ้าอ้น ไปเปิดบริษัทใหม่ซื้อในราคา 200 บาท จัดซื้อจัดจ้างมีระบงระเบียบ มีระบบในการบริหารงบประมาณนะครับ เพราะอย่าลืมว่า รัฐบาล มีภาครัฐเอาไว้สำหรับตรวจสอบเราอยู่ใช่ไหม สตง. ปปช. กปป. เยอะแยะนะครับ เดี๋ยวเราค่อยว่ากันอีกทีหนึ่งนะครับ คราวนี้มาดูเครื่องมือ เดี๋ยวเราจะพูดในลายละเอียดในบทหลัง ๆ นะครับ จะยกตัวอย่างให้ดู การบริหารการบูรณาการนะครับ เครื่องมือที่ใช้ ใช้อะไรบ้างนะครับ ระเบียบบริการบริหารการมีส่วนร่วมการใช้ ซอฟต์แวร์นะครับ Microsoft Project ไหม นั่นล่ะ นะครับ เาจะเน้นตัวนี้มาบริหารเครื่องมือเดี๋ยวเราค่อยว่ากันนะครับ คราวนี้มาดูบทบาทของผู้จัดการโครงการ หรือหัวหน้าโครงการมีบทบาทอะไรบ้างนะครับ 1. กำหนดโครงการขอบเขตโครงการ 2. กำหนดผู้มีส่วนได้ส่วนเสีย มีใครบ้าง พัฒนารายละเอียดของงานนะครับ นี่คือรายละเอียดนะครับ แล้วไปอ่านเอาเองนะ เราไปอ่านเราเองนะ เพราะว่าผมให้การบ้านไปแล้วนะครับ จำได้หรือเปล่าไม่รู้ งานส่งมาหรือยังปอย งานส่งมาหรือยังปอย เออ ยังไม่เห็นส่งงานเลย เดี๋ยวผมก็จะบอกเกรดก็ไม่ต้องส่งได้ไหม งานก็ไม่ได้ส่ง ก็ได้มั้ง งานไม่ส่งผมก็ไม่รู้จะเอาอะไรให้นะ ผมมาสังเกตดู ไอ้เรียนออนไลน์เราจะทำให้เป็นอย่างไรครับ ทำให้พวกเราขี้เกียจ อาจารย์ก็พลอยขี้เกียจไปด้วย เขาสั่งปิดมหาวิทยาลัย ห้ามอาจารย์เข้าอาจารย์ก็ดันทะเล่อทะล่าเข้าไปเป็นอย่างไร โดนด่า ตอนนี้เขาปิดครั้งแรกนะครับ เขาถามว่ามาเป็นอย่างไรครับ นักศึกษาก็มาไม่ได้ อาจารย์ก็มาไม่ได้ เยอะนะครับ โดยเฉพาะพวกเรานี่ปัญหาเยอะนะครับ เดี๋ยวอาทิตย์หน้าทางทีมงาน กสทช. นะครับ จะสัมภาษณ์ผมอยู่นะครับ เดี๋ยวจะแย๊บสักหน่อย เราเจอปัญหาอะไรนะครับ อยากให้เราเรียนออนไลน์อุปกรณ์เราก็ไม่มีนะครับ เห็นข่าวไหมเมื่อ 3 วันก่อน ย้าย ๆ ยาย ๆ เจ้ามีโทรศัพท์บ่ มีนี่ไง ยายก็มีทำไมยายไม่ได้ไทยชนะ ยายไม่รู้จัก Samrt Phone 1ยายรู้จักแต่โทรศัพท์ Samsung Hero ได้ไหมครับ มันก็ไม่ได้ใช่ไหมครับ kkkkkkkkkkจบบทที่ 1 นะครับ เปิดเทอมมา 1 เดือน 2 เดือน เราเพิ่งบทที่ 1 ครับ เราสอนได้เยี่ยมมาก เรียนได้เยี่ยมมากนะครับ ขอคุยกับพวกเราเรื่องนี้นะครับ โครงงาน 1. นะครับ ผมบอกแล้วว่า จะบูรณาการหลาย ๆ วิชา ให้โครงงานของเรามันจบภายในเทอมหน้านะครับ ไม่สอบทีหลัง เราจะไม่สอบช้า ถ้าคุณสอบทีหลัง ผมจะทิ้งเลยนะครับ บอกไว้ก่อนล่วงหน้าผมจะไม่รอช้าแล้วนะครับ เพราะผมมีอย่างอื่นให้ทำอีกเยอะนะครับ เราต้องสอบหัวข้อนะครับ รู้อยู่ใช่ไหม รู้หรือเปล่า รู้หรือเปล่านะ อันนี้ให้หาหัวข้อตั้งแต่เทอมที่แล้วน่ะ นะครับ สรปหรือยัง ได้หรือยัง ถามอาจารย์แม่ อาทิตย์ที่แล้วบ่นใหญ่เลย ข้อยซวยไปด้วย ยังขึ้นหน้าบักอ้นมา บักอ้นบอกโดนด่าเลย กินข้าวก็บ่ แซ่บ ถูกด่าด้วยข้อยมันประทบนะ เขาด่าพวกเจ้าไม่พอ ลูกก็โดนไปด้วย ทุกคนก็โดนไปด้วย ต้องไปปลูกผักอยู่หลังบ้าใช่ไหม ทำไมต้องสอบครับ เรามีคณะกรรมการสอบดังนี้นะครับ อาจารย์ที่ปรึกษาหลัก-รอง ถ้ามีคนเดียวก็คนเดียว ถ้ามี 2 คนก็ร่วม 2 คน แล้วกรรมการหลักสูตร 2 ท่าน กรรมการหลักสูตรมีใครบ้าง ประธานหลักสูตร แล้วก็อาจารย์ชัยแดน อาจารย์ปิยะวัน… ไม่ใช่ อาจารย์ แพรตะวัน อาจารย์สุธาสินี 2 คนต้องมาสอบกับเรา แล้วก็อาจารย์ประจำสาขาวิชาอีก 1 ท่าน เป็นทั้งหมดอย่างน้อย 4-5 ท่าน มานั่งสอบ อาจารย์ประจำสาขา ผมก็เลือกไว้แล้วนะครับ จะเอาอาจารย์นพปพลนะครับ จะได้ไม่ต้องมีปัญหานะครับ ถ้าเอาคนที่แบบมองโลกแบบดาวอังคารไม่ได้นะครับ เวอร์วัง อลังการก็ไม่ได้นะครับ บางคนมาสอบโครงงาน โครงงานตัวเองก็ยังไม่เคยทำนะครับ ผลงานตัวเองก็ยังไม่เคยมี ก็ไม่มีนะครับ เช่น อ้อบอกจะทำเว็บไซต์เกี่ยวกับการบริหารจัดการ คนพิการด้านร่างกาย สมมตนะสมมต คณะกรรมการขั้นเทพ คุณต้องทำอย่างนี้นะอ้อนะ เดินเข้ามาสแกนสายตา สามารถบอกได้ว่า อ้น ก็เวอร์ไปเราจะทำในขีดความสามารถที่เรามีอยู่นะครับ เราจะไม่เต็ม 100 เปอร์เซ็นต์ เช่น จริง ๆ ผลงานที่ผ่านมา รุ่นพี่ปี 2559 นะครับ ผลงานที่ออกมา ณ ปัจจุบัน ดีกว่าปกติเยอะนะครับ ไม่เชื่อถามพี่ปอย พี่อุ๋ยได้ ตัวอย่างโครงงานที่เอาไปโชว์ให้กับนักเรียนโรงเรียนก็เอาแต่ของพวกเราไปให้ดูนะครับ นั่นก็แสดงว่าของเรามีคุณภาพเพียงแต่ว่าเขาไม่กล้าบอก เขาไม่กล้าว่า สงสัยเขาอาย อายไง ที่จะบอกของเรา ลับหลังเราอย่างนั้น อย่างนี้ แต่ลับหลังเอาของเราไปโชว์ตลอดตลอดนะครับ สอบมีอะไรบ้าง วันที่จะสอบหัวข้อ มีแค่นี้ครับ แต่มีแค่นี้เสร็จหรือยังบทที่ 1 เท่านั้นนะครับ สอบน่ะ บทที่ 1 เท่านั้น แต่เวลา สอบเสร็จแล้ว คุณต้องทำ 3 บทมาส่ง 3 บทมาส่งนะครับ จุดประสงค์เทอมนี้นะครับ คือตรงนี้ ก็คือขอให้ได้หัวข้อ ขอให้ได้เรื่องที่จะทำ ในหัวข้อเหล่านั้น จะประกอบด้วยส่วนสำคัญดังต่อไปนี้นะครับ 1. เรื่องโครงการ โครงการพูดผิด โครงงานเราจะใช้ชื่ออะไร บางทีเราตั้งไว้แล้วมันอาจจะใช้ไม่ได้ก็ได้ เดี๋ยวคณะกรรมการ 4-5 ท่านก็จะตกให้ นะครับ ต้องมีหลักการและเหตุผล โครงงานที่คุณทำขึ้นมาแล้วคุณทำเพื่ออะไร หลักการและเหตุผลไม่ต้องเขียนเยอะนะครับ แล้วก็อย่าสั้นเกิน อย่ายาวเกิน บางคนเขียนมา 3 บรรทัดอย่างนี้ได้ไหม ไม่ได้นะครับ เอามาตรงสเต็ปก่อน ถึงบอกว่า คุณจะต้องส่ง เดือนนี้มันควรจะเสร็จ เพราะเดือนหน้าจะสอบ เราต้องให้อาจารย์ที่ปรึกษาดูก่อน ซึ่งอาจารย์ที่ปรึกษาก็ยืนหลักอยู่ 2 คน ใช่ไหม มีผมกับอาจารย์แม่เจ้า 2 คน แต่ถ้าใครต้องการอาจารย์ท่านอื่นก็ไม่ได้ว่า อันที่ 3 คือ วัตถุประสงค์ของโครงการ ทำเพื่ออะไร ไม่เกิน 2 ข้อนะครับ ตัวอย่างก็มีให้ดูนะครับ เล่มเหลืองน่ะนะครับ กลุ่มเป้าหมายคือใคร ของกลุ่มเรากลุ่มเป้าหมายจะไม่เยอะ เน้นห้องเราเลย เหมือนอ้นนี่ สมมติทำเว็บไซต์ของเราใช่ไหม มีกี่คนในมหาลัย เช่นมีอยู่ 8 คน ระบุกลุ่มเป้าหมายมีอยู่ 8 คน กรรมการถามทำไมมีน้อย ก็จะให้เอาคนมาจากไหน ใช่ไหม ก็เหมือนผมไปทำของปริญญาเอกผมนี่ อาจารย์ถามทำไมกลุ่มตัวอย่างเจ้าน้อยจัง ก็หูหนวกราชภัฏสกลนครมีกี่คนเถียงเขาเลยครับ กรรมการก็ อ๋อ นึกออกไหม มันมีเหตุและผลนะครับ แต่ถ้าถามเราตอบไม่ได้ ก็ไม่ได้นะครับ ขอบเขตโครงงานนี่ ทำขนาดไหนในระบบงานอ้นทำขนาดไหน มี Admin ไหม มีผู้ใช้ไหม Admin ทำอะไรได้บ้าง เขียนมาเลยครับ ในขอบเขตเราจะบอก กรรมการถามว่าทำไมไม่ 1, 2, 3, 4, 5 ไว้แค่นี้ครับ ผมมีขอบเขตแค่นี้ครับ ทำไมเจ้าไม่เข้าไปในเมือง ผมก็เขียนว่าอยู่ในศูนย์ นี่ เราเขียนไว้ที่ขอบเขตเราครับ แต่ถ้าเราไม่ระบุกรรมการจะพาเราไปเรื่อยนะครับ ใช่ไหม ตอนนี้เราจะสับสน ผมไปถามพี่อุ้ย พี่อุ้ยว่าเรื่องหนึ่ง พอไปถามพี่ปอย ไปกับพี่ปอยไม่เป็นตัวของตัวเอง สุดท้ายโครงงานเสร็จไหม ไม่เสร็จ ไอ้สำคัญชื่อเรื่องน่ะสำคัญ คุณจะทำเดี่ยว ทำคู่ก็ไม่ได้ว่า แต่ผมแนะนำนะให้ทำคู่ ให้ช่วย ๆ กันนะครับ เราถือว่าเป็นรุ่นสุดท้ายนะ นะครับ เพราะรุ่นน้องเราก็เปลี่ยนชื่อเอกใหม่แล้ว เพราะรุ่นน้องเราไม่มีบัดดี้แต่ไม่มีบัดดี้ รู้สึกจะเป็นข่าวดีหรือข่าวร้ายนะ แต่ผมบอกว่าเป็นข่าวดีนะครับ ว่าเราจะหาโครงการที่จะเอามาช่วย คนที่จะมาดูแลเพื่อนเรานะครับ เป็นรายเดือนนะอ้อน เป็นรายเดือนเลย มีเงินเดือนกินด้วย ปีหนึ่งก็เยอะนะ 8,000 บาท ปีหนึ่งก็เยอะนะ เกือบแสน คาดว่าจะเริ่ม เทอม 1/64 แต่ก็มีข้อแม้ว่าเพื่อนเราที่ลงทะเบียนผู้พิการจะต้องโอนทะเบียนบ้านเข้ามาอยู่ในราชภัฏทั้งหมดนะครับ ไม่อย่างนั้นโครงการนี้จะไม่เกิดขึ้น เร็ว ๆ นี้ล่ะ ครับ เดี๋ยวผมจะพาทำ เพราะว่า ศูนย์ของเรา ก็ผู้ว่าฯ เซ็นอนุมัติแล้ว เราได้แล้วนะครับ อันต่อมานะครับ ขั้นตอนการดำเนินโครงการ คุณทำอะไรบ้าง ดูในตัวอย่างน่ะ 1. ศึกษาวิเคราะห์ ตาราง ขั้นตอน เทคโนโลยีที่ใช้คุณใช้อะไรเขียน คอมพิวเตอร์ใช้เครื่องอะไรทำนะครับ บางคนลอกอย่างเดียว ไม่ได้ดูเด้ อย่างอ้นบอก อ้นพัฒนาเว็บไซต์ เทคโนโลยีที่ใช้อ้นบอกโปรแกรม Photoshop ไปแล้วคนละเรื่อง ใช่ไหม มันต้องสอดคล้องกัน กันนะครับ มันมีของรุ่นพี่อยู่ดูเป็นตัวอย่างนะครับ เวลาดำเนินงานเป็นอย่างไร ใช้กี่วันกี่เดือน ดูตัวอย่างได้ครับ ที่สำคัญตัวอย่างตอนนี้ เขาเป็นไฟล์เวิร์ดด้วย ท้ายเล่มใช่ไหม เอามาปรับให้เข้ากับงานเรานะครับ สุดท้ายคือประโยชน์ที่ได้จากโครงงานนี้เป็นอย่างไรนะครับ เดี๋ยวอาทิตย์หน้าไม่อยู นะครับ ขอดูว่าใครมีเรื่องอะไรมาบ้างแล้ว เดี๋ยวค่อยดูพร้อมกันนะครับ เดี๋ยวส่งเข้าทาง LINE เป็นไฟล์ ส่งเข้าในไลน์กลุ่ม ก็ค่อย ๆ ตบสเต็ปไปเรื่อย ๆ นะครับ ส่วนบทที่ 2 บทที่ 3 เมื่อคุณสอบโครงงาน คุณได้หัวข้อ คุณได้ทุกอย่างหมดแล้สปุ๊ป ก็ค่อยมาทำกับบทที่ 3 นะครับ บทที่ 2 คืออะไรนะครับ บทที่ 2 คืออะไรครับ เอกสารและงานวิจัยที่เกี่ยวข้อง อะไรที่เกี่ยวข้องกับงานเรานะครับ บทที่ 3 คือ วิธีการทำอย่างไร ออกแบบหน้าจอ ใช่ไหม ดีไซน์หน้าจอ ถ้าใครทำพวกบทเรียนก็ทำ สตอรี่บอร์ด ถ้าใครทำเป็นเชิงวิจัย ก็ต้องดูว่าคุณทำวิจัยแบบไหน คุณจะทำอย่างไร ใช้แบบสอบถามอย่างไร อะไรก็ว่าไปนี่ ไอ้ 2-3 นี่ คือ 1. ต้องเสร็จก่อน ต้องสอบผ่านเสียก่อน และยังไม่ต้องไปกังวลมากนะครับ 2 กับ 3 แค่หัวข้อผ่าน 2-3 สุดท้ายมาเทอมหน้า 1/64 คุณต้องปรับอยู่ดีนะครับ เพราะมันจะไปต่อ 4 กับ 5 เป็นโครงงานสอบนะครับ นี่เตือนตัวเองนะครับ เสมอ อีกปีเดียวนะครับ ปีการศึกษาเดียว 1/64 เราก็จะไม่ได้เรียนแล้ว ยกเว้นใครติด F ติดอะไรนะ เพราะอะไรครับ เพราะ 1/64 คือ เทอมสุดท้ายที่ได้เรียน เพราะว่าเทอมที่ 2 คือ ฝึกงาน นะครับ เราเหลือเวลาเรียนแค่ 1 เทอมนะครับ ซึ่งเทอมหน้านี่นะครับ เขาจะให้พวกเราเรียนน้อยมาก ประมาณ 3-4 วิชา รุ่นที่แล้วได้เรียนอยู่ 2 วิชา คือ วิชาโครงงาน 2 ได้เรียนไหม ก็ไม่เรียนอยู่แล้ว ก็คือทำโครงงานแล้วก็วิชาอะไร วิชาเกี่ยวกับเรื่องเสรี พาไปข้างนอก คือพยายามให้เราเรียนน้อย น้อยเพื่อให้ทำโครงงานสอบให้เสร็จ เขาบอกเรียนครบทุกวิชา แต่ไม่ผ่านโครงงานก็ไม่จบนะครับ ทุกวิชามีความสำคัญหมด ห้ามติด I ห้ามติด F รายวิชาต้องครบนะครับ ไม่ต้องห่วงครับพวกรายวิชาครบไม่ครบผมเช็กให้ทุกเทอม ที่ลงไปไม่ใช่ลงซี่ซั้วนะ ไม่ใช่ว่าลงตามอะไรนะครับ พี่ปอยจะดูให้ว่า ทฤษฎีครบไหม เอกบังคับครบไหมนะครับ โลกความเป็นจริงรอเราอยู่นะครับ เมื่อจบแล้วยังเป็นอย่างไร ผมสอนหนังสือผมจะนอกเรื่องเยอะนะครับ ใช่ไหมพี่ปอย พี่ปอยรู้นะครับ บางทีไม่ได้สอนเลย ไปเรื่องอื่นเยอะ เพราะการเรียนการสอนไม่จำเป็นต้องมีเรียนแค่ในรายวิชาเท่านั้น โรคของความเป็นจริงกำลังรอเราอยู่ เราดูตัวอย่างรุ่นพี่เราใช่ไหม รุ่นพี่เราทั้งโชคดีแท้ ก่อนจบปั๊บ โควิดมาปุ๊บเลยครับ งานที่รอไว้เป็นอย่างไร เขา Cancel หมดเลยครับ แต่โชคดีอะไรนะ ไปรษณีย์ใช่ไหม ไปรษณีย์ขอนแก่น ตอนแรกก็ว่าจะไม่รับ ไป 2 รอบนะครับ ตอนที่ไปนิเทศตะล่อมตะแล่มมา แต่ไปอยู่ 2 คน ไป ๆ มา ๆ ลาออกนะครับ ไม่ให้เรานะครับ ทีมงานเขาลาออก แล้วเพื่อนหูหนวกเรารุ่นน้องเรา เวลาเราลาออก ลาออกทั้งทีม ทั้งแก๊ง ไปรษณีย์ขอนแก่นโทร. มาปรึกษา 8 คน ลาออกพร้อมกัน 8 คน เขาจะไม่ออกคนเดียวนะ เขารับเพิ่ม ตกลงไอ้ปลานิลไปแล้วใช่ไหม ปลานิลนะครับ ถามว่าไปรษณีย์เงินดีไหม ก็ 480 บาท ต่อวันก็ โอ.เค. นะผมว่า ก็เตรียมไว้นะครับ เราต้องเผชิญกับโลกความเป็นจริงอีกเยอะนะครับ เหมือนพี่กี้ พี่เจ๋งนี้ นะครับ ผมก็บอกว่าให้อดทนเอา ให้ COVID ผ่านเสียก่อน ตอนนี้บริษัทที่ระดับกลางระดับเล็กมันเจ๊งครับ เขาจ้างไม่ได้ เขาไม่มีเงินหมุนเวียน ดูตัวอย่างโจโจ้ ถ้าเกิดว่าโจโจ้ทำงานอยู่นี่ตกงานแน่เลยใช่ไหมโจโจ้ ยังไม่ได้สวิตช์นะ ไม่เป็นไรจะจบแล้ว เหมือนโจโจ้ทำงานอยู่กระบี่ใช่ไหม กระบี่ใช่ไหมโจโจ้อยู่กระบี่บ่ ใช่ไหม อยู่กระบี่ หรือเปล่าจำไม่ได้อยู่โรงแรม อยู่โรงแรม อยู่กระบี่ คิด ตอนนั้นโจโจ้ทำงานอยู่กระบี่ ถ้าตอนนี่โจโจ้ทำงานอยู่ ก็ตกงานแล้วครับ หมดเลยโรงแรม ใช่ไหม โจโจ้รู้ทัน โจโจ้มาเรียนก่อน พอกลับไปใหม่ พอดี COVID หาย โจโจ้กลับไปที่เดิม เงินเดือนเยอะกว่าเดิมอีก สุดท้ายนะครับ ไม่มีใครช่วยเราได้นอกจากตัวเราเอง ผมก็ไม่สามารถช่วยพวกเราได้ไปตลอดชีวิตนะครับ ผมก็ช่วยได้ เท่าที่ผมทำได้ งานตรงไหนมีก็พาไปได้บ้าง ไม่ได้บ้างนะครับ โครงการ COVID ผมก็ไม่เข้าใจว่าทำไมเขาไม่เอาปี 3เขาอ้างว่าปี 3 ทำไมนะ จะขึ้นปี 4 แล้วไปฝึกงาน ไม่มีเวลาให้ไปเก็บ เขาให้โควตาคณะอุตสาหกรรม ก็เอาปี 2 ไป ปี 2 ก็ได้ 4 คน อีก 2 คนไม่ไปบอกว่ามันไกล เขาบอกมันไกลอยู่บ่ไม่ไกลนะ นะครับ ฝากไว้นะครับ ไม่มีใครช่วยเราได้นอกจากตัวเราเอง ช่วยเราได้นอกจากตัวเราเอง ตอนนี้เราอาจจะขี้เกียจนะครับ แต่อย่าลืมคุณจบไปแล้ว ถ้าคุณขี้เกียจคุณจะไม่ได้ทำอะไรเลยนะครับ จงขยัน ผมถึงบอกเราว่า ตอนที่สบายที่สุด คือตอนเรียนหนังสือ แต่พวกเราก็… ผมเห็นว่าพวกเราหางานทำช่วยตัวเองตลอดนะครับ เดี๋ยวอย่างไรก็ 1/64 ถ้ามันทัน เดี๋ยวจะดึงพวกเรามา เป็นรุ่นแรก เดือนละ 8,000 นะครับ ถ้ามันได้นะ ก็จะ Save พวกเราช่วยพวกเราเยอะ ช่วยให้พวกเราเยอะนะครับ ก็ฝากไว้นะครับ ครับ ก็ขอขอบคุณพี่ล่ามด้วยครับ วันนี้ พวกเราเจอกันสัปดาห์โน้น 18, 19 ไม่อยู่ โอ.เค. 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บริหารโครงงานด้านเทคโนโลยีสารสนเทศ 110264</dc:title>
  <dc:creator/>
  <cp:keywords/>
  <dcterms:created xsi:type="dcterms:W3CDTF">2021-03-23T09:12:09Z</dcterms:created>
  <dcterms:modified xsi:type="dcterms:W3CDTF">2021-03-23T09:1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1 กุมภาพันธ์ 2564 เวลา 13.00 น.</vt:lpwstr>
  </property>
  <property fmtid="{D5CDD505-2E9C-101B-9397-08002B2CF9AE}" pid="3" name="subtitle">
    <vt:lpwstr/>
  </property>
</Properties>
</file>